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58" w:type="dxa"/>
        <w:tblBorders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4104"/>
        <w:gridCol w:w="4104"/>
      </w:tblGrid>
      <w:tr w:rsidR="002A70D5" w14:paraId="414B5908" w14:textId="77777777" w:rsidTr="008E1D1C">
        <w:tc>
          <w:tcPr>
            <w:tcW w:w="6354" w:type="dxa"/>
            <w:gridSpan w:val="2"/>
            <w:tcBorders>
              <w:bottom w:val="nil"/>
            </w:tcBorders>
            <w:shd w:val="clear" w:color="auto" w:fill="auto"/>
          </w:tcPr>
          <w:p w14:paraId="7D077729" w14:textId="77777777" w:rsidR="002A70D5" w:rsidRPr="005F1327" w:rsidRDefault="004A18DE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</w:rPr>
              <w:pict w14:anchorId="593AEAB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i1025" type="#_x0000_t75" style="width:273.5pt;height:30pt">
                  <v:imagedata r:id="rId8" o:title=""/>
                </v:shape>
              </w:pict>
            </w:r>
          </w:p>
        </w:tc>
        <w:tc>
          <w:tcPr>
            <w:tcW w:w="4104" w:type="dxa"/>
            <w:tcBorders>
              <w:bottom w:val="nil"/>
            </w:tcBorders>
            <w:shd w:val="clear" w:color="auto" w:fill="auto"/>
          </w:tcPr>
          <w:p w14:paraId="22736DE3" w14:textId="7AFB8D66" w:rsidR="002A70D5" w:rsidRPr="005F1327" w:rsidRDefault="00650C9C" w:rsidP="00650C9C">
            <w:pPr>
              <w:wordWrap w:val="0"/>
              <w:spacing w:after="0" w:line="240" w:lineRule="auto"/>
              <w:jc w:val="right"/>
              <w:rPr>
                <w:rFonts w:ascii="Tahoma" w:hAnsi="Tahoma" w:cs="Tahoma"/>
                <w:b/>
                <w:sz w:val="32"/>
                <w:szCs w:val="32"/>
                <w:u w:val="single"/>
              </w:rPr>
            </w:pPr>
            <w:r>
              <w:rPr>
                <w:rFonts w:ascii="Tahoma" w:hAnsi="Tahoma" w:cs="Tahoma"/>
                <w:b/>
                <w:color w:val="0070C0"/>
                <w:sz w:val="32"/>
                <w:szCs w:val="32"/>
                <w:u w:val="single"/>
              </w:rPr>
              <w:t>Information form</w:t>
            </w:r>
          </w:p>
        </w:tc>
      </w:tr>
      <w:tr w:rsidR="002A70D5" w14:paraId="533CB34A" w14:textId="77777777" w:rsidTr="008E1D1C">
        <w:tc>
          <w:tcPr>
            <w:tcW w:w="1045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02A37142" w14:textId="5E34726F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b/>
                <w:i/>
                <w:sz w:val="20"/>
                <w:szCs w:val="20"/>
              </w:rPr>
              <w:t>CUSTOM FLEXIBLE PACKAGING FOR YOUR BUSINESS!</w:t>
            </w:r>
            <w:r w:rsidR="008E1D1C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                                        </w:t>
            </w:r>
            <w:r w:rsidR="008E1D1C" w:rsidRPr="005F1327">
              <w:rPr>
                <w:rFonts w:ascii="Tahoma" w:hAnsi="Tahoma" w:cs="Tahoma"/>
                <w:b/>
                <w:sz w:val="20"/>
                <w:szCs w:val="20"/>
              </w:rPr>
              <w:t xml:space="preserve">Date: </w:t>
            </w:r>
            <w:r w:rsidR="008E1D1C">
              <w:rPr>
                <w:rFonts w:ascii="Tahoma" w:hAnsi="Tahoma" w:cs="Tahoma"/>
                <w:b/>
                <w:sz w:val="20"/>
                <w:szCs w:val="20"/>
              </w:rPr>
              <w:t xml:space="preserve">       </w:t>
            </w:r>
            <w:r w:rsidR="008E1D1C" w:rsidRPr="005F1327">
              <w:rPr>
                <w:rFonts w:ascii="Tahoma" w:hAnsi="Tahoma" w:cs="Tahoma"/>
                <w:b/>
                <w:sz w:val="20"/>
                <w:szCs w:val="20"/>
              </w:rPr>
              <w:t>-</w:t>
            </w:r>
            <w:r w:rsidR="008E1D1C">
              <w:rPr>
                <w:rFonts w:ascii="Tahoma" w:hAnsi="Tahoma" w:cs="Tahoma"/>
                <w:b/>
                <w:sz w:val="20"/>
                <w:szCs w:val="20"/>
              </w:rPr>
              <w:t xml:space="preserve">      -</w:t>
            </w:r>
          </w:p>
        </w:tc>
      </w:tr>
      <w:tr w:rsidR="002A70D5" w14:paraId="36DD4D4F" w14:textId="77777777" w:rsidTr="008E1D1C">
        <w:trPr>
          <w:trHeight w:val="272"/>
        </w:trPr>
        <w:tc>
          <w:tcPr>
            <w:tcW w:w="1045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5AB6EE35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E1D1C" w14:paraId="23B9521F" w14:textId="77777777" w:rsidTr="008E1D1C">
        <w:tc>
          <w:tcPr>
            <w:tcW w:w="1045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0258CCE6" w14:textId="58B87FA4" w:rsidR="008E1D1C" w:rsidRPr="005F1327" w:rsidRDefault="008E1D1C" w:rsidP="008E1D1C">
            <w:pPr>
              <w:spacing w:after="0" w:line="240" w:lineRule="auto"/>
              <w:ind w:firstLineChars="3900" w:firstLine="7800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99 Zhong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F1327">
              <w:rPr>
                <w:rFonts w:ascii="Tahoma" w:hAnsi="Tahoma" w:cs="Tahoma"/>
                <w:sz w:val="20"/>
                <w:szCs w:val="20"/>
              </w:rPr>
              <w:t>tong Road</w:t>
            </w:r>
            <w:r>
              <w:rPr>
                <w:rFonts w:ascii="Tahoma" w:hAnsi="Tahoma" w:cs="Tahoma"/>
                <w:b/>
                <w:sz w:val="20"/>
                <w:szCs w:val="20"/>
              </w:rPr>
              <w:t xml:space="preserve">      </w:t>
            </w:r>
          </w:p>
        </w:tc>
      </w:tr>
      <w:tr w:rsidR="008E1D1C" w14:paraId="1F72B511" w14:textId="77777777" w:rsidTr="008E1D1C">
        <w:tc>
          <w:tcPr>
            <w:tcW w:w="1045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136B88FB" w14:textId="7CC3DD1E" w:rsidR="008E1D1C" w:rsidRPr="005F1327" w:rsidRDefault="008E1D1C" w:rsidP="008E1D1C">
            <w:pPr>
              <w:spacing w:after="0" w:line="240" w:lineRule="auto"/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F1327">
              <w:rPr>
                <w:rFonts w:ascii="Tahoma" w:hAnsi="Tahoma" w:cs="Tahoma"/>
                <w:sz w:val="20"/>
                <w:szCs w:val="20"/>
              </w:rPr>
              <w:t>Wuxi City, Jiangsu Province</w:t>
            </w:r>
          </w:p>
        </w:tc>
      </w:tr>
      <w:tr w:rsidR="008E1D1C" w14:paraId="14AAD52C" w14:textId="77777777" w:rsidTr="008E1D1C">
        <w:tc>
          <w:tcPr>
            <w:tcW w:w="1045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1F1F73D1" w14:textId="4BB48C54" w:rsidR="008E1D1C" w:rsidRPr="005F1327" w:rsidRDefault="008E1D1C" w:rsidP="008E1D1C">
            <w:pPr>
              <w:wordWrap w:val="0"/>
              <w:spacing w:after="0" w:line="240" w:lineRule="auto"/>
              <w:ind w:right="800" w:firstLineChars="3900" w:firstLine="7800"/>
              <w:rPr>
                <w:rFonts w:ascii="Tahoma" w:hAnsi="Tahoma" w:cs="Tahoma"/>
                <w:b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China 214142</w:t>
            </w:r>
          </w:p>
        </w:tc>
      </w:tr>
      <w:tr w:rsidR="008E1D1C" w14:paraId="7BF9597B" w14:textId="77777777" w:rsidTr="008E1D1C">
        <w:tc>
          <w:tcPr>
            <w:tcW w:w="1045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12DE79F5" w14:textId="750B1111" w:rsidR="008E1D1C" w:rsidRPr="005F1327" w:rsidRDefault="008E1D1C" w:rsidP="008E1D1C">
            <w:pPr>
              <w:spacing w:after="0" w:line="240" w:lineRule="auto"/>
              <w:ind w:right="400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                                                                                                                           </w:t>
            </w:r>
            <w:r w:rsidRPr="005F1327">
              <w:rPr>
                <w:rFonts w:ascii="Tahoma" w:hAnsi="Tahoma" w:cs="Tahoma"/>
                <w:sz w:val="20"/>
                <w:szCs w:val="20"/>
              </w:rPr>
              <w:t>0086-</w:t>
            </w:r>
            <w:r>
              <w:rPr>
                <w:rFonts w:ascii="Tahoma" w:hAnsi="Tahoma" w:cs="Tahoma"/>
                <w:sz w:val="20"/>
                <w:szCs w:val="20"/>
              </w:rPr>
              <w:t>0510-81810835</w:t>
            </w:r>
          </w:p>
        </w:tc>
      </w:tr>
      <w:tr w:rsidR="002A70D5" w14:paraId="4C9B2582" w14:textId="77777777" w:rsidTr="008E1D1C">
        <w:trPr>
          <w:trHeight w:val="242"/>
        </w:trPr>
        <w:tc>
          <w:tcPr>
            <w:tcW w:w="10458" w:type="dxa"/>
            <w:gridSpan w:val="3"/>
            <w:tcBorders>
              <w:top w:val="nil"/>
            </w:tcBorders>
            <w:shd w:val="clear" w:color="auto" w:fill="auto"/>
          </w:tcPr>
          <w:p w14:paraId="2C6A0A8F" w14:textId="77777777" w:rsidR="002A70D5" w:rsidRDefault="002A70D5" w:rsidP="005F1327">
            <w:pPr>
              <w:spacing w:after="0" w:line="240" w:lineRule="auto"/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</w:p>
          <w:p w14:paraId="27157260" w14:textId="77777777" w:rsidR="008C4A3D" w:rsidRDefault="008C4A3D" w:rsidP="005F1327">
            <w:pPr>
              <w:spacing w:after="0" w:line="240" w:lineRule="auto"/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</w:p>
          <w:p w14:paraId="0CD6C721" w14:textId="77777777" w:rsidR="008C4A3D" w:rsidRDefault="008C4A3D" w:rsidP="005F1327">
            <w:pPr>
              <w:spacing w:after="0" w:line="240" w:lineRule="auto"/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</w:p>
          <w:p w14:paraId="2B7F4587" w14:textId="7CD1848B" w:rsidR="008C4A3D" w:rsidRPr="005F1327" w:rsidRDefault="008C4A3D" w:rsidP="005F1327">
            <w:pPr>
              <w:spacing w:after="0" w:line="240" w:lineRule="auto"/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</w:p>
        </w:tc>
      </w:tr>
      <w:tr w:rsidR="002A70D5" w14:paraId="104D8C2B" w14:textId="77777777" w:rsidTr="00584BFE">
        <w:trPr>
          <w:trHeight w:val="308"/>
        </w:trPr>
        <w:tc>
          <w:tcPr>
            <w:tcW w:w="10458" w:type="dxa"/>
            <w:gridSpan w:val="3"/>
            <w:shd w:val="clear" w:color="auto" w:fill="auto"/>
          </w:tcPr>
          <w:p w14:paraId="76FAD86C" w14:textId="4C337487" w:rsidR="00584BFE" w:rsidRPr="005F1327" w:rsidRDefault="005F1327" w:rsidP="005F1327">
            <w:pPr>
              <w:spacing w:after="0" w:line="240" w:lineRule="auto"/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5F1327">
              <w:rPr>
                <w:rFonts w:ascii="Tahoma" w:hAnsi="Tahoma" w:cs="Tahoma"/>
                <w:b/>
                <w:sz w:val="20"/>
                <w:szCs w:val="20"/>
                <w:u w:val="single"/>
              </w:rPr>
              <w:t>CONTACT DETAILS</w:t>
            </w:r>
          </w:p>
        </w:tc>
      </w:tr>
      <w:tr w:rsidR="002A70D5" w14:paraId="519560DF" w14:textId="77777777" w:rsidTr="0085614D">
        <w:tc>
          <w:tcPr>
            <w:tcW w:w="2250" w:type="dxa"/>
            <w:shd w:val="clear" w:color="auto" w:fill="auto"/>
          </w:tcPr>
          <w:p w14:paraId="0A06F483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Name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47DF037B" w14:textId="0CEA8B15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C4A3D" w14:paraId="6CAD74CA" w14:textId="77777777" w:rsidTr="0085614D">
        <w:tc>
          <w:tcPr>
            <w:tcW w:w="2250" w:type="dxa"/>
            <w:shd w:val="clear" w:color="auto" w:fill="auto"/>
          </w:tcPr>
          <w:p w14:paraId="47AFC00D" w14:textId="1BFF57F0" w:rsidR="008C4A3D" w:rsidRPr="008C4A3D" w:rsidRDefault="008C4A3D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8C4A3D">
              <w:rPr>
                <w:rFonts w:ascii="Tahoma" w:eastAsia="微软雅黑" w:hAnsi="Tahoma" w:cs="Tahoma"/>
                <w:color w:val="333333"/>
                <w:sz w:val="20"/>
                <w:szCs w:val="20"/>
                <w:shd w:val="clear" w:color="auto" w:fill="FFFFFF"/>
              </w:rPr>
              <w:t>Title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3C679434" w14:textId="77777777" w:rsidR="008C4A3D" w:rsidRPr="005F1327" w:rsidRDefault="008C4A3D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5F886CDE" w14:textId="77777777" w:rsidTr="0085614D">
        <w:tc>
          <w:tcPr>
            <w:tcW w:w="2250" w:type="dxa"/>
            <w:shd w:val="clear" w:color="auto" w:fill="auto"/>
          </w:tcPr>
          <w:p w14:paraId="6AB22705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Company name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4F8FED1E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C4A3D" w14:paraId="2BFD0864" w14:textId="77777777" w:rsidTr="0085614D">
        <w:tc>
          <w:tcPr>
            <w:tcW w:w="2250" w:type="dxa"/>
            <w:shd w:val="clear" w:color="auto" w:fill="auto"/>
          </w:tcPr>
          <w:p w14:paraId="3292AC17" w14:textId="6FE05C8E" w:rsidR="008C4A3D" w:rsidRPr="005F1327" w:rsidRDefault="008C4A3D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 w:hint="eastAsia"/>
                <w:sz w:val="20"/>
                <w:szCs w:val="20"/>
              </w:rPr>
              <w:t>I</w:t>
            </w:r>
            <w:r>
              <w:rPr>
                <w:rFonts w:ascii="Tahoma" w:hAnsi="Tahoma" w:cs="Tahoma"/>
                <w:sz w:val="20"/>
                <w:szCs w:val="20"/>
              </w:rPr>
              <w:t>ndustry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3FE0BE9B" w14:textId="77777777" w:rsidR="008C4A3D" w:rsidRPr="005F1327" w:rsidRDefault="008C4A3D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1119BF1D" w14:textId="77777777" w:rsidTr="0085614D">
        <w:tc>
          <w:tcPr>
            <w:tcW w:w="2250" w:type="dxa"/>
            <w:shd w:val="clear" w:color="auto" w:fill="auto"/>
          </w:tcPr>
          <w:p w14:paraId="0FC559BE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Phone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21108061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4F7BE9AA" w14:textId="77777777" w:rsidTr="0085614D">
        <w:tc>
          <w:tcPr>
            <w:tcW w:w="2250" w:type="dxa"/>
            <w:shd w:val="clear" w:color="auto" w:fill="auto"/>
          </w:tcPr>
          <w:p w14:paraId="23C58604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Email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6BB3100E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02562B10" w14:textId="77777777" w:rsidTr="0085614D">
        <w:tc>
          <w:tcPr>
            <w:tcW w:w="2250" w:type="dxa"/>
            <w:shd w:val="clear" w:color="auto" w:fill="auto"/>
          </w:tcPr>
          <w:p w14:paraId="5FBFECE8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Address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60F06B6D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2F52C840" w14:textId="77777777" w:rsidTr="0085614D">
        <w:tc>
          <w:tcPr>
            <w:tcW w:w="2250" w:type="dxa"/>
            <w:shd w:val="clear" w:color="auto" w:fill="auto"/>
          </w:tcPr>
          <w:p w14:paraId="3EBEBEF5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208" w:type="dxa"/>
            <w:gridSpan w:val="2"/>
            <w:shd w:val="clear" w:color="auto" w:fill="auto"/>
          </w:tcPr>
          <w:p w14:paraId="36B0950C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C4A3D" w14:paraId="379F887C" w14:textId="77777777" w:rsidTr="0085614D">
        <w:tc>
          <w:tcPr>
            <w:tcW w:w="2250" w:type="dxa"/>
            <w:shd w:val="clear" w:color="auto" w:fill="auto"/>
          </w:tcPr>
          <w:p w14:paraId="443744D5" w14:textId="77777777" w:rsidR="008C4A3D" w:rsidRPr="005F1327" w:rsidRDefault="008C4A3D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208" w:type="dxa"/>
            <w:gridSpan w:val="2"/>
            <w:shd w:val="clear" w:color="auto" w:fill="auto"/>
          </w:tcPr>
          <w:p w14:paraId="1758757A" w14:textId="77777777" w:rsidR="008C4A3D" w:rsidRPr="005F1327" w:rsidRDefault="008C4A3D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C4A3D" w14:paraId="751F686B" w14:textId="77777777" w:rsidTr="0085614D">
        <w:tc>
          <w:tcPr>
            <w:tcW w:w="2250" w:type="dxa"/>
            <w:shd w:val="clear" w:color="auto" w:fill="auto"/>
          </w:tcPr>
          <w:p w14:paraId="49FE3E9F" w14:textId="77777777" w:rsidR="008C4A3D" w:rsidRPr="005F1327" w:rsidRDefault="008C4A3D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8208" w:type="dxa"/>
            <w:gridSpan w:val="2"/>
            <w:shd w:val="clear" w:color="auto" w:fill="auto"/>
          </w:tcPr>
          <w:p w14:paraId="39B5237E" w14:textId="77777777" w:rsidR="008C4A3D" w:rsidRPr="005F1327" w:rsidRDefault="008C4A3D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40CA6563" w14:textId="77777777" w:rsidTr="0085614D">
        <w:trPr>
          <w:trHeight w:val="286"/>
        </w:trPr>
        <w:tc>
          <w:tcPr>
            <w:tcW w:w="10458" w:type="dxa"/>
            <w:gridSpan w:val="3"/>
            <w:shd w:val="clear" w:color="auto" w:fill="auto"/>
          </w:tcPr>
          <w:p w14:paraId="15D8FF64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b/>
                <w:sz w:val="20"/>
                <w:szCs w:val="20"/>
                <w:u w:val="single"/>
              </w:rPr>
            </w:pPr>
            <w:r w:rsidRPr="005F1327">
              <w:rPr>
                <w:rFonts w:ascii="Tahoma" w:hAnsi="Tahoma" w:cs="Tahoma"/>
                <w:b/>
                <w:sz w:val="20"/>
                <w:szCs w:val="20"/>
                <w:u w:val="single"/>
              </w:rPr>
              <w:t>PRODUCT DETAILS</w:t>
            </w:r>
          </w:p>
        </w:tc>
      </w:tr>
      <w:tr w:rsidR="002A70D5" w14:paraId="44897BE9" w14:textId="77777777" w:rsidTr="0085614D">
        <w:tc>
          <w:tcPr>
            <w:tcW w:w="2250" w:type="dxa"/>
            <w:shd w:val="clear" w:color="auto" w:fill="auto"/>
          </w:tcPr>
          <w:p w14:paraId="2FA05A70" w14:textId="0D5154AB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Product name</w:t>
            </w:r>
            <w:r w:rsidR="008C67A6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35BA3B80" w14:textId="52587EAC" w:rsidR="002A70D5" w:rsidRPr="005F1327" w:rsidRDefault="002A70D5" w:rsidP="005F1327">
            <w:pPr>
              <w:spacing w:after="0" w:line="240" w:lineRule="auto"/>
              <w:rPr>
                <w:rFonts w:ascii="Tahoma" w:eastAsia="Times New Roman" w:hAnsi="Tahoma" w:cs="Tahoma"/>
                <w:sz w:val="20"/>
                <w:szCs w:val="20"/>
              </w:rPr>
            </w:pPr>
          </w:p>
        </w:tc>
      </w:tr>
      <w:tr w:rsidR="002A70D5" w14:paraId="4BFCA4AB" w14:textId="77777777" w:rsidTr="0085614D">
        <w:tc>
          <w:tcPr>
            <w:tcW w:w="2250" w:type="dxa"/>
            <w:shd w:val="clear" w:color="auto" w:fill="auto"/>
          </w:tcPr>
          <w:p w14:paraId="69636E63" w14:textId="0065CB80" w:rsidR="008C67A6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Total items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268EB684" w14:textId="53382470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C67A6" w14:paraId="6203670C" w14:textId="77777777" w:rsidTr="0085614D">
        <w:tc>
          <w:tcPr>
            <w:tcW w:w="2250" w:type="dxa"/>
            <w:shd w:val="clear" w:color="auto" w:fill="auto"/>
          </w:tcPr>
          <w:p w14:paraId="533C5F7A" w14:textId="5B9F6778" w:rsidR="008C67A6" w:rsidRPr="005F1327" w:rsidRDefault="008C67A6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 w:hint="eastAsia"/>
                <w:sz w:val="20"/>
                <w:szCs w:val="20"/>
              </w:rPr>
              <w:t>Q</w:t>
            </w:r>
            <w:r>
              <w:rPr>
                <w:rFonts w:ascii="Tahoma" w:hAnsi="Tahoma" w:cs="Tahoma"/>
                <w:sz w:val="20"/>
                <w:szCs w:val="20"/>
              </w:rPr>
              <w:t>uantity of per order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4E27A575" w14:textId="77777777" w:rsidR="008C67A6" w:rsidRPr="005F1327" w:rsidRDefault="008C67A6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365B292A" w14:textId="77777777" w:rsidTr="0085614D">
        <w:tc>
          <w:tcPr>
            <w:tcW w:w="2250" w:type="dxa"/>
            <w:shd w:val="clear" w:color="auto" w:fill="auto"/>
          </w:tcPr>
          <w:p w14:paraId="36460F3C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Colors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38C345D7" w14:textId="7A4F673A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5075FB28" w14:textId="77777777" w:rsidTr="0085614D">
        <w:tc>
          <w:tcPr>
            <w:tcW w:w="2250" w:type="dxa"/>
            <w:shd w:val="clear" w:color="auto" w:fill="auto"/>
          </w:tcPr>
          <w:p w14:paraId="624704DA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Ink coverage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5991FBCE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6E925EB2" w14:textId="77777777" w:rsidTr="0085614D">
        <w:tc>
          <w:tcPr>
            <w:tcW w:w="2250" w:type="dxa"/>
            <w:shd w:val="clear" w:color="auto" w:fill="auto"/>
          </w:tcPr>
          <w:p w14:paraId="593107E5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Contents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4908B847" w14:textId="415BD035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0D8A402D" w14:textId="77777777" w:rsidTr="0085614D">
        <w:tc>
          <w:tcPr>
            <w:tcW w:w="2250" w:type="dxa"/>
            <w:shd w:val="clear" w:color="auto" w:fill="auto"/>
          </w:tcPr>
          <w:p w14:paraId="0047C9E1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Dimensions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5D186FEA" w14:textId="6C683C14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5B1A1A21" w14:textId="77777777" w:rsidTr="0085614D">
        <w:trPr>
          <w:trHeight w:val="248"/>
        </w:trPr>
        <w:tc>
          <w:tcPr>
            <w:tcW w:w="2250" w:type="dxa"/>
            <w:shd w:val="clear" w:color="auto" w:fill="auto"/>
          </w:tcPr>
          <w:p w14:paraId="0BCCA9E2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Product Features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459E0B08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1285D544" w14:textId="77777777" w:rsidTr="0085614D">
        <w:trPr>
          <w:trHeight w:val="61"/>
        </w:trPr>
        <w:tc>
          <w:tcPr>
            <w:tcW w:w="2250" w:type="dxa"/>
            <w:shd w:val="clear" w:color="auto" w:fill="auto"/>
          </w:tcPr>
          <w:p w14:paraId="1369573B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Destination port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4B4433D8" w14:textId="7BEE8CF9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58B47B8D" w14:textId="77777777" w:rsidTr="0085614D">
        <w:tc>
          <w:tcPr>
            <w:tcW w:w="2250" w:type="dxa"/>
            <w:shd w:val="clear" w:color="auto" w:fill="auto"/>
          </w:tcPr>
          <w:p w14:paraId="3353457B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Freight terms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1C9D46DE" w14:textId="055F872C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5D1DD437" w14:textId="77777777" w:rsidTr="0085614D">
        <w:tc>
          <w:tcPr>
            <w:tcW w:w="2250" w:type="dxa"/>
            <w:shd w:val="clear" w:color="auto" w:fill="auto"/>
          </w:tcPr>
          <w:p w14:paraId="1EF4C650" w14:textId="77777777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Film structure: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2F68A8BB" w14:textId="1CB8709B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0692B8E2" w14:textId="77777777" w:rsidTr="0085614D">
        <w:tc>
          <w:tcPr>
            <w:tcW w:w="2250" w:type="dxa"/>
            <w:shd w:val="clear" w:color="auto" w:fill="auto"/>
          </w:tcPr>
          <w:p w14:paraId="5C632A5B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  <w:p w14:paraId="635CBFDF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  <w:p w14:paraId="7839AD8B" w14:textId="1548710B" w:rsidR="002A70D5" w:rsidRPr="005F1327" w:rsidRDefault="0085614D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i/>
                <w:sz w:val="20"/>
                <w:szCs w:val="20"/>
                <w:highlight w:val="yellow"/>
                <w:u w:val="single"/>
              </w:rPr>
              <w:t>Requests / comments</w:t>
            </w:r>
          </w:p>
        </w:tc>
        <w:tc>
          <w:tcPr>
            <w:tcW w:w="8208" w:type="dxa"/>
            <w:gridSpan w:val="2"/>
            <w:shd w:val="clear" w:color="auto" w:fill="auto"/>
          </w:tcPr>
          <w:p w14:paraId="57C39E0A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137A3D39" w14:textId="77777777" w:rsidTr="0085614D">
        <w:tc>
          <w:tcPr>
            <w:tcW w:w="10458" w:type="dxa"/>
            <w:gridSpan w:val="3"/>
            <w:shd w:val="clear" w:color="auto" w:fill="auto"/>
          </w:tcPr>
          <w:p w14:paraId="0DFBE483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  <w:highlight w:val="yellow"/>
                <w:u w:val="single"/>
              </w:rPr>
            </w:pPr>
          </w:p>
        </w:tc>
      </w:tr>
      <w:tr w:rsidR="002A70D5" w14:paraId="29BC9CD0" w14:textId="77777777" w:rsidTr="0085614D">
        <w:tc>
          <w:tcPr>
            <w:tcW w:w="10458" w:type="dxa"/>
            <w:gridSpan w:val="3"/>
            <w:shd w:val="clear" w:color="auto" w:fill="auto"/>
          </w:tcPr>
          <w:p w14:paraId="538B800F" w14:textId="65AC125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  <w:u w:val="single"/>
              </w:rPr>
            </w:pPr>
          </w:p>
        </w:tc>
      </w:tr>
      <w:tr w:rsidR="002A70D5" w14:paraId="6737FAD6" w14:textId="77777777" w:rsidTr="0085614D">
        <w:tc>
          <w:tcPr>
            <w:tcW w:w="10458" w:type="dxa"/>
            <w:gridSpan w:val="3"/>
            <w:shd w:val="clear" w:color="auto" w:fill="auto"/>
          </w:tcPr>
          <w:p w14:paraId="43D8977A" w14:textId="782DEF32" w:rsidR="0085614D" w:rsidRPr="005F1327" w:rsidRDefault="0085614D" w:rsidP="0085614D">
            <w:pPr>
              <w:pStyle w:val="1"/>
              <w:spacing w:after="0" w:line="240" w:lineRule="auto"/>
              <w:ind w:left="0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300B67BC" w14:textId="77777777" w:rsidTr="0085614D">
        <w:tc>
          <w:tcPr>
            <w:tcW w:w="10458" w:type="dxa"/>
            <w:gridSpan w:val="3"/>
            <w:shd w:val="clear" w:color="auto" w:fill="auto"/>
          </w:tcPr>
          <w:p w14:paraId="469A7F1D" w14:textId="77777777" w:rsidR="002A70D5" w:rsidRPr="008E41EF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08C5CC77" w14:textId="77777777" w:rsidTr="0085614D">
        <w:tc>
          <w:tcPr>
            <w:tcW w:w="10458" w:type="dxa"/>
            <w:gridSpan w:val="3"/>
            <w:shd w:val="clear" w:color="auto" w:fill="auto"/>
          </w:tcPr>
          <w:p w14:paraId="409755DD" w14:textId="77777777" w:rsidR="002A70D5" w:rsidRPr="005F1327" w:rsidRDefault="002A70D5" w:rsidP="005F1327">
            <w:pPr>
              <w:pStyle w:val="1"/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1CDCBF7B" w14:textId="77777777" w:rsidTr="0085614D">
        <w:tc>
          <w:tcPr>
            <w:tcW w:w="10458" w:type="dxa"/>
            <w:gridSpan w:val="3"/>
            <w:shd w:val="clear" w:color="auto" w:fill="auto"/>
          </w:tcPr>
          <w:p w14:paraId="2741A828" w14:textId="77777777" w:rsidR="002A70D5" w:rsidRPr="005F1327" w:rsidRDefault="002A70D5" w:rsidP="005F1327">
            <w:pPr>
              <w:pStyle w:val="1"/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38084477" w14:textId="77777777" w:rsidTr="0085614D">
        <w:tc>
          <w:tcPr>
            <w:tcW w:w="10458" w:type="dxa"/>
            <w:gridSpan w:val="3"/>
            <w:shd w:val="clear" w:color="auto" w:fill="auto"/>
          </w:tcPr>
          <w:p w14:paraId="5BAA86F5" w14:textId="77777777" w:rsidR="002A70D5" w:rsidRPr="005F1327" w:rsidRDefault="002A70D5" w:rsidP="005F1327">
            <w:pPr>
              <w:pStyle w:val="1"/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547C6244" w14:textId="77777777" w:rsidTr="0085614D">
        <w:tc>
          <w:tcPr>
            <w:tcW w:w="10458" w:type="dxa"/>
            <w:gridSpan w:val="3"/>
            <w:shd w:val="clear" w:color="auto" w:fill="auto"/>
          </w:tcPr>
          <w:p w14:paraId="30374C71" w14:textId="425BAD48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u w:val="single"/>
              </w:rPr>
            </w:pPr>
          </w:p>
        </w:tc>
      </w:tr>
      <w:tr w:rsidR="002A70D5" w14:paraId="28779DB8" w14:textId="77777777" w:rsidTr="0085614D">
        <w:tc>
          <w:tcPr>
            <w:tcW w:w="10458" w:type="dxa"/>
            <w:gridSpan w:val="3"/>
            <w:shd w:val="clear" w:color="auto" w:fill="auto"/>
          </w:tcPr>
          <w:p w14:paraId="42D2B507" w14:textId="77777777" w:rsidR="002A70D5" w:rsidRPr="005F1327" w:rsidRDefault="002A70D5" w:rsidP="005F1327">
            <w:pPr>
              <w:pStyle w:val="1"/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2CFCF6ED" w14:textId="77777777" w:rsidTr="0085614D">
        <w:tc>
          <w:tcPr>
            <w:tcW w:w="10458" w:type="dxa"/>
            <w:gridSpan w:val="3"/>
            <w:shd w:val="clear" w:color="auto" w:fill="auto"/>
          </w:tcPr>
          <w:p w14:paraId="0FEA5CF6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448FDD1B" w14:textId="77777777" w:rsidTr="0085614D">
        <w:tc>
          <w:tcPr>
            <w:tcW w:w="10458" w:type="dxa"/>
            <w:gridSpan w:val="3"/>
            <w:shd w:val="clear" w:color="auto" w:fill="auto"/>
          </w:tcPr>
          <w:p w14:paraId="7F99A65B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5FFCECA1" w14:textId="77777777" w:rsidTr="00CF7775">
        <w:tc>
          <w:tcPr>
            <w:tcW w:w="10458" w:type="dxa"/>
            <w:gridSpan w:val="3"/>
            <w:tcBorders>
              <w:bottom w:val="nil"/>
            </w:tcBorders>
            <w:shd w:val="clear" w:color="auto" w:fill="auto"/>
          </w:tcPr>
          <w:p w14:paraId="5E222BF3" w14:textId="77777777" w:rsidR="002A70D5" w:rsidRPr="005F1327" w:rsidRDefault="002A70D5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2A70D5" w14:paraId="25608D8B" w14:textId="77777777" w:rsidTr="00CF7775">
        <w:tc>
          <w:tcPr>
            <w:tcW w:w="1045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5E89B330" w14:textId="77777777" w:rsidR="00CF7775" w:rsidRDefault="00CF7775" w:rsidP="005F1327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  <w:p w14:paraId="5B6B74C9" w14:textId="77777777" w:rsidR="00CF7775" w:rsidRDefault="00CF7775" w:rsidP="005F1327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  <w:p w14:paraId="0CDFCDA7" w14:textId="77777777" w:rsidR="00CF7775" w:rsidRDefault="00CF7775" w:rsidP="005F1327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  <w:p w14:paraId="050ED726" w14:textId="0B15FCD3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5F1327">
              <w:rPr>
                <w:rFonts w:ascii="Tahoma" w:hAnsi="Tahoma" w:cs="Tahoma"/>
                <w:sz w:val="18"/>
                <w:szCs w:val="18"/>
              </w:rPr>
              <w:t xml:space="preserve">If you have any questions, contact </w:t>
            </w:r>
            <w:r w:rsidR="0085614D">
              <w:rPr>
                <w:rFonts w:ascii="Tahoma" w:hAnsi="Tahoma" w:cs="Tahoma"/>
                <w:sz w:val="18"/>
                <w:szCs w:val="18"/>
              </w:rPr>
              <w:t>US</w:t>
            </w:r>
            <w:r w:rsidRPr="005F1327">
              <w:rPr>
                <w:rFonts w:ascii="Tahoma" w:hAnsi="Tahoma" w:cs="Tahoma"/>
                <w:sz w:val="18"/>
                <w:szCs w:val="18"/>
              </w:rPr>
              <w:t>, 0086-</w:t>
            </w:r>
            <w:r w:rsidR="0085614D">
              <w:rPr>
                <w:rFonts w:ascii="Tahoma" w:hAnsi="Tahoma" w:cs="Tahoma"/>
                <w:sz w:val="18"/>
                <w:szCs w:val="18"/>
              </w:rPr>
              <w:t>0510-81810835</w:t>
            </w:r>
            <w:r w:rsidRPr="005F1327">
              <w:rPr>
                <w:rFonts w:ascii="Tahoma" w:hAnsi="Tahoma" w:cs="Tahoma"/>
                <w:sz w:val="18"/>
                <w:szCs w:val="18"/>
              </w:rPr>
              <w:t xml:space="preserve">, </w:t>
            </w:r>
            <w:hyperlink r:id="rId9" w:history="1">
              <w:r w:rsidR="00AB4A4F" w:rsidRPr="00B141C2">
                <w:rPr>
                  <w:rStyle w:val="ad"/>
                  <w:rFonts w:ascii="Tahoma" w:hAnsi="Tahoma" w:cs="Tahoma"/>
                  <w:sz w:val="18"/>
                  <w:szCs w:val="18"/>
                </w:rPr>
                <w:t>dx</w:t>
              </w:r>
              <w:r w:rsidR="00AB4A4F" w:rsidRPr="00B141C2">
                <w:rPr>
                  <w:rStyle w:val="ad"/>
                  <w:rFonts w:ascii="Tahoma" w:hAnsi="Tahoma" w:cs="Tahoma" w:hint="eastAsia"/>
                  <w:sz w:val="18"/>
                  <w:szCs w:val="18"/>
                </w:rPr>
                <w:t>@s</w:t>
              </w:r>
              <w:r w:rsidR="00AB4A4F" w:rsidRPr="00B141C2">
                <w:rPr>
                  <w:rStyle w:val="ad"/>
                  <w:rFonts w:ascii="Tahoma" w:hAnsi="Tahoma" w:cs="Tahoma"/>
                  <w:sz w:val="18"/>
                  <w:szCs w:val="18"/>
                </w:rPr>
                <w:t>unkeycn.</w:t>
              </w:r>
              <w:r w:rsidR="00AB4A4F" w:rsidRPr="00B141C2">
                <w:rPr>
                  <w:rStyle w:val="ad"/>
                  <w:rFonts w:ascii="Tahoma" w:hAnsi="Tahoma" w:cs="Tahoma" w:hint="eastAsia"/>
                  <w:sz w:val="18"/>
                  <w:szCs w:val="18"/>
                </w:rPr>
                <w:t>com</w:t>
              </w:r>
            </w:hyperlink>
            <w:r w:rsidRPr="005F1327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</w:tr>
      <w:tr w:rsidR="00CE04FE" w14:paraId="3E3B689E" w14:textId="77777777" w:rsidTr="00CF7775">
        <w:tc>
          <w:tcPr>
            <w:tcW w:w="10458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5A49046B" w14:textId="77777777" w:rsidR="00CE04FE" w:rsidRDefault="00CE04FE" w:rsidP="005F1327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</w:tc>
      </w:tr>
      <w:tr w:rsidR="002A70D5" w14:paraId="79EEE9CA" w14:textId="77777777" w:rsidTr="0085614D">
        <w:tc>
          <w:tcPr>
            <w:tcW w:w="10458" w:type="dxa"/>
            <w:gridSpan w:val="3"/>
            <w:shd w:val="clear" w:color="auto" w:fill="2F5496"/>
          </w:tcPr>
          <w:p w14:paraId="586370E5" w14:textId="77777777" w:rsidR="002A70D5" w:rsidRPr="005F1327" w:rsidRDefault="005F1327" w:rsidP="005F1327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00"/>
                <w:sz w:val="20"/>
                <w:szCs w:val="20"/>
              </w:rPr>
            </w:pP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  <w:u w:val="single"/>
              </w:rPr>
              <w:t>FLEXIBLE PACKAGING PRODUCTS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EMBOSSED VACUUM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AIR CUSHION COLUMN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OVEN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ZIPPER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BAG IN BOX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>COFFEE BAGS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ROLL STOCK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RETORT POUCHE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STAND-UP POUCHE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STAND-UP SIDE GUSSET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>CUSTOM POUCHES &amp; BAGS</w:t>
            </w:r>
          </w:p>
        </w:tc>
      </w:tr>
    </w:tbl>
    <w:p w14:paraId="5D8BDA19" w14:textId="77777777" w:rsidR="002A70D5" w:rsidRDefault="002A70D5">
      <w:pPr>
        <w:rPr>
          <w:rFonts w:ascii="Tahoma" w:hAnsi="Tahoma" w:cs="Tahoma"/>
          <w:sz w:val="20"/>
          <w:szCs w:val="20"/>
        </w:rPr>
      </w:pPr>
    </w:p>
    <w:sectPr w:rsidR="002A70D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444E4A" w14:textId="77777777" w:rsidR="004A18DE" w:rsidRDefault="004A18DE">
      <w:pPr>
        <w:spacing w:after="0" w:line="240" w:lineRule="auto"/>
      </w:pPr>
      <w:r>
        <w:separator/>
      </w:r>
    </w:p>
  </w:endnote>
  <w:endnote w:type="continuationSeparator" w:id="0">
    <w:p w14:paraId="03ECD260" w14:textId="77777777" w:rsidR="004A18DE" w:rsidRDefault="004A18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12EA01" w14:textId="77777777" w:rsidR="004A18DE" w:rsidRDefault="004A18DE">
      <w:pPr>
        <w:spacing w:after="0" w:line="240" w:lineRule="auto"/>
      </w:pPr>
      <w:r>
        <w:separator/>
      </w:r>
    </w:p>
  </w:footnote>
  <w:footnote w:type="continuationSeparator" w:id="0">
    <w:p w14:paraId="4D106615" w14:textId="77777777" w:rsidR="004A18DE" w:rsidRDefault="004A18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016011"/>
    <w:multiLevelType w:val="multilevel"/>
    <w:tmpl w:val="3B01601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7D4E17"/>
    <w:multiLevelType w:val="multilevel"/>
    <w:tmpl w:val="647D4E1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bordersDoNotSurroundHeader/>
  <w:bordersDoNotSurroundFooter/>
  <w:doNotTrackMoves/>
  <w:defaultTabStop w:val="720"/>
  <w:characterSpacingControl w:val="doNotCompress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tDCxtLSwNLW0MDFQ0lEKTi0uzszPAykwMq8FADuIfQItAAAA"/>
  </w:docVars>
  <w:rsids>
    <w:rsidRoot w:val="005F0FC6"/>
    <w:rsid w:val="00005228"/>
    <w:rsid w:val="00023C19"/>
    <w:rsid w:val="000312AA"/>
    <w:rsid w:val="00044234"/>
    <w:rsid w:val="000463E4"/>
    <w:rsid w:val="0004782A"/>
    <w:rsid w:val="0005492F"/>
    <w:rsid w:val="0007588A"/>
    <w:rsid w:val="000A4E6C"/>
    <w:rsid w:val="000A5A8C"/>
    <w:rsid w:val="000E57E1"/>
    <w:rsid w:val="000F114A"/>
    <w:rsid w:val="000F4D71"/>
    <w:rsid w:val="001251BA"/>
    <w:rsid w:val="00132C68"/>
    <w:rsid w:val="001516D8"/>
    <w:rsid w:val="001632E0"/>
    <w:rsid w:val="00180E21"/>
    <w:rsid w:val="001900D1"/>
    <w:rsid w:val="00191F4B"/>
    <w:rsid w:val="00196426"/>
    <w:rsid w:val="001D08B9"/>
    <w:rsid w:val="001D6AD3"/>
    <w:rsid w:val="001E092E"/>
    <w:rsid w:val="002145E7"/>
    <w:rsid w:val="002208E1"/>
    <w:rsid w:val="00223E37"/>
    <w:rsid w:val="00234EA9"/>
    <w:rsid w:val="00246557"/>
    <w:rsid w:val="00252EEA"/>
    <w:rsid w:val="00255CE6"/>
    <w:rsid w:val="00256C31"/>
    <w:rsid w:val="002642BE"/>
    <w:rsid w:val="002662B9"/>
    <w:rsid w:val="002A2587"/>
    <w:rsid w:val="002A70D5"/>
    <w:rsid w:val="002D57A6"/>
    <w:rsid w:val="002F7A83"/>
    <w:rsid w:val="00307A78"/>
    <w:rsid w:val="00317B6C"/>
    <w:rsid w:val="00332503"/>
    <w:rsid w:val="003405EB"/>
    <w:rsid w:val="00341229"/>
    <w:rsid w:val="00360F77"/>
    <w:rsid w:val="00377125"/>
    <w:rsid w:val="003953A2"/>
    <w:rsid w:val="003B4F6C"/>
    <w:rsid w:val="003C4717"/>
    <w:rsid w:val="003D69E4"/>
    <w:rsid w:val="003F00A8"/>
    <w:rsid w:val="00420BC9"/>
    <w:rsid w:val="00436627"/>
    <w:rsid w:val="00442069"/>
    <w:rsid w:val="0046094F"/>
    <w:rsid w:val="00483835"/>
    <w:rsid w:val="00485261"/>
    <w:rsid w:val="00490704"/>
    <w:rsid w:val="004921DB"/>
    <w:rsid w:val="004A18DE"/>
    <w:rsid w:val="004A23A9"/>
    <w:rsid w:val="004A3896"/>
    <w:rsid w:val="004B62A7"/>
    <w:rsid w:val="004E2DCE"/>
    <w:rsid w:val="004F11C1"/>
    <w:rsid w:val="0051075E"/>
    <w:rsid w:val="00520FE4"/>
    <w:rsid w:val="00522146"/>
    <w:rsid w:val="005236BF"/>
    <w:rsid w:val="00530798"/>
    <w:rsid w:val="00547D87"/>
    <w:rsid w:val="00570D34"/>
    <w:rsid w:val="00584BFE"/>
    <w:rsid w:val="0058735C"/>
    <w:rsid w:val="005A0F5E"/>
    <w:rsid w:val="005A17A9"/>
    <w:rsid w:val="005A4126"/>
    <w:rsid w:val="005B169F"/>
    <w:rsid w:val="005C642F"/>
    <w:rsid w:val="005D37AE"/>
    <w:rsid w:val="005D4E8B"/>
    <w:rsid w:val="005D68F7"/>
    <w:rsid w:val="005F0451"/>
    <w:rsid w:val="005F0FC6"/>
    <w:rsid w:val="005F1327"/>
    <w:rsid w:val="0060264A"/>
    <w:rsid w:val="00604D6C"/>
    <w:rsid w:val="00610716"/>
    <w:rsid w:val="00612C07"/>
    <w:rsid w:val="00627036"/>
    <w:rsid w:val="0063183E"/>
    <w:rsid w:val="00650C9C"/>
    <w:rsid w:val="00680286"/>
    <w:rsid w:val="0068672A"/>
    <w:rsid w:val="00691038"/>
    <w:rsid w:val="006D1B49"/>
    <w:rsid w:val="006E0703"/>
    <w:rsid w:val="006F2707"/>
    <w:rsid w:val="006F3AFE"/>
    <w:rsid w:val="006F5B9F"/>
    <w:rsid w:val="0070238E"/>
    <w:rsid w:val="00704B39"/>
    <w:rsid w:val="00704BAC"/>
    <w:rsid w:val="0071774A"/>
    <w:rsid w:val="00726925"/>
    <w:rsid w:val="00727AB2"/>
    <w:rsid w:val="0073658D"/>
    <w:rsid w:val="00736A7B"/>
    <w:rsid w:val="00741212"/>
    <w:rsid w:val="00746566"/>
    <w:rsid w:val="0076365E"/>
    <w:rsid w:val="0076517E"/>
    <w:rsid w:val="00772C00"/>
    <w:rsid w:val="007751A5"/>
    <w:rsid w:val="00782B84"/>
    <w:rsid w:val="00787B3B"/>
    <w:rsid w:val="007917F3"/>
    <w:rsid w:val="007C0297"/>
    <w:rsid w:val="007C6908"/>
    <w:rsid w:val="007D4E2B"/>
    <w:rsid w:val="007F6E3F"/>
    <w:rsid w:val="008111E1"/>
    <w:rsid w:val="00826DC7"/>
    <w:rsid w:val="0085149F"/>
    <w:rsid w:val="0085614D"/>
    <w:rsid w:val="00867298"/>
    <w:rsid w:val="00877BDB"/>
    <w:rsid w:val="00880536"/>
    <w:rsid w:val="008861BF"/>
    <w:rsid w:val="00891B34"/>
    <w:rsid w:val="00895C9E"/>
    <w:rsid w:val="008C4A3D"/>
    <w:rsid w:val="008C67A6"/>
    <w:rsid w:val="008D3A20"/>
    <w:rsid w:val="008E03C5"/>
    <w:rsid w:val="008E074C"/>
    <w:rsid w:val="008E1D1C"/>
    <w:rsid w:val="008E41EF"/>
    <w:rsid w:val="008F1231"/>
    <w:rsid w:val="008F20CF"/>
    <w:rsid w:val="008F456C"/>
    <w:rsid w:val="008F6CB8"/>
    <w:rsid w:val="00901826"/>
    <w:rsid w:val="00915AB6"/>
    <w:rsid w:val="00925274"/>
    <w:rsid w:val="009312C5"/>
    <w:rsid w:val="00946EED"/>
    <w:rsid w:val="00993E95"/>
    <w:rsid w:val="009A3CC3"/>
    <w:rsid w:val="009A77CD"/>
    <w:rsid w:val="009D21E7"/>
    <w:rsid w:val="009E5EEA"/>
    <w:rsid w:val="009F2F68"/>
    <w:rsid w:val="00A01AE3"/>
    <w:rsid w:val="00A277E5"/>
    <w:rsid w:val="00A552A7"/>
    <w:rsid w:val="00A557CD"/>
    <w:rsid w:val="00A63F3E"/>
    <w:rsid w:val="00A705AD"/>
    <w:rsid w:val="00A95CEA"/>
    <w:rsid w:val="00A95EBC"/>
    <w:rsid w:val="00AA2B0A"/>
    <w:rsid w:val="00AB4A4F"/>
    <w:rsid w:val="00AE103B"/>
    <w:rsid w:val="00AE234F"/>
    <w:rsid w:val="00AF2298"/>
    <w:rsid w:val="00B064CC"/>
    <w:rsid w:val="00B24823"/>
    <w:rsid w:val="00B31067"/>
    <w:rsid w:val="00B81C03"/>
    <w:rsid w:val="00B82A2D"/>
    <w:rsid w:val="00B86B30"/>
    <w:rsid w:val="00B92FAA"/>
    <w:rsid w:val="00BA1CA0"/>
    <w:rsid w:val="00BA578E"/>
    <w:rsid w:val="00BA5BA8"/>
    <w:rsid w:val="00BB5080"/>
    <w:rsid w:val="00BF1115"/>
    <w:rsid w:val="00BF5BCD"/>
    <w:rsid w:val="00C02B1F"/>
    <w:rsid w:val="00C05381"/>
    <w:rsid w:val="00C15171"/>
    <w:rsid w:val="00C309F3"/>
    <w:rsid w:val="00C3127C"/>
    <w:rsid w:val="00C3282F"/>
    <w:rsid w:val="00C92019"/>
    <w:rsid w:val="00CE04FE"/>
    <w:rsid w:val="00CF7775"/>
    <w:rsid w:val="00D01AA2"/>
    <w:rsid w:val="00D0320F"/>
    <w:rsid w:val="00D37599"/>
    <w:rsid w:val="00D377B3"/>
    <w:rsid w:val="00D37990"/>
    <w:rsid w:val="00D4427D"/>
    <w:rsid w:val="00D47B59"/>
    <w:rsid w:val="00D82A4E"/>
    <w:rsid w:val="00D8353E"/>
    <w:rsid w:val="00D9497A"/>
    <w:rsid w:val="00DA74B3"/>
    <w:rsid w:val="00DB4EE5"/>
    <w:rsid w:val="00DF6012"/>
    <w:rsid w:val="00DF7BA6"/>
    <w:rsid w:val="00E352A0"/>
    <w:rsid w:val="00E4521E"/>
    <w:rsid w:val="00E5246F"/>
    <w:rsid w:val="00E5269F"/>
    <w:rsid w:val="00E67BA6"/>
    <w:rsid w:val="00EB13D9"/>
    <w:rsid w:val="00EE7208"/>
    <w:rsid w:val="00F11D36"/>
    <w:rsid w:val="00F15870"/>
    <w:rsid w:val="00F209ED"/>
    <w:rsid w:val="00F238A4"/>
    <w:rsid w:val="00F258BC"/>
    <w:rsid w:val="00F42746"/>
    <w:rsid w:val="00F633D7"/>
    <w:rsid w:val="00F67734"/>
    <w:rsid w:val="00F92A35"/>
    <w:rsid w:val="00F937E0"/>
    <w:rsid w:val="00FA0DAA"/>
    <w:rsid w:val="00FA5ED2"/>
    <w:rsid w:val="00FD1FED"/>
    <w:rsid w:val="00FE264E"/>
    <w:rsid w:val="00FE5CD2"/>
    <w:rsid w:val="00FF63A1"/>
    <w:rsid w:val="3C034F66"/>
    <w:rsid w:val="63AF5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046B99FD"/>
  <w15:docId w15:val="{8D7109FA-6558-4B0F-ADC6-8B70FC903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uiPriority="99" w:unhideWhenUsed="1"/>
    <w:lsdException w:name="footer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60" w:line="259" w:lineRule="auto"/>
    </w:pPr>
    <w:rPr>
      <w:rFonts w:ascii="Calibri" w:hAnsi="Calibr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unhideWhenUsed/>
    <w:rPr>
      <w:b/>
      <w:bCs/>
    </w:rPr>
  </w:style>
  <w:style w:type="paragraph" w:styleId="a4">
    <w:name w:val="annotation text"/>
    <w:basedOn w:val="a"/>
    <w:link w:val="a6"/>
    <w:uiPriority w:val="99"/>
    <w:unhideWhenUsed/>
    <w:pPr>
      <w:spacing w:line="240" w:lineRule="auto"/>
    </w:pPr>
    <w:rPr>
      <w:sz w:val="20"/>
      <w:szCs w:val="20"/>
    </w:rPr>
  </w:style>
  <w:style w:type="paragraph" w:styleId="a7">
    <w:name w:val="Balloon Text"/>
    <w:basedOn w:val="a"/>
    <w:link w:val="a8"/>
    <w:uiPriority w:val="99"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9">
    <w:name w:val="footer"/>
    <w:basedOn w:val="a"/>
    <w:link w:val="aa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ab">
    <w:name w:val="header"/>
    <w:basedOn w:val="a"/>
    <w:link w:val="ac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styleId="ad">
    <w:name w:val="Hyperlink"/>
    <w:uiPriority w:val="99"/>
    <w:unhideWhenUsed/>
    <w:rPr>
      <w:color w:val="0563C1"/>
      <w:u w:val="single"/>
    </w:rPr>
  </w:style>
  <w:style w:type="character" w:styleId="ae">
    <w:name w:val="annotation reference"/>
    <w:uiPriority w:val="99"/>
    <w:unhideWhenUsed/>
    <w:rPr>
      <w:sz w:val="16"/>
      <w:szCs w:val="16"/>
    </w:rPr>
  </w:style>
  <w:style w:type="table" w:styleId="af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列出段落1"/>
    <w:basedOn w:val="a"/>
    <w:uiPriority w:val="34"/>
    <w:qFormat/>
    <w:pPr>
      <w:ind w:left="720"/>
      <w:contextualSpacing/>
    </w:pPr>
  </w:style>
  <w:style w:type="character" w:customStyle="1" w:styleId="ac">
    <w:name w:val="页眉 字符"/>
    <w:basedOn w:val="a0"/>
    <w:link w:val="ab"/>
    <w:uiPriority w:val="99"/>
  </w:style>
  <w:style w:type="character" w:customStyle="1" w:styleId="aa">
    <w:name w:val="页脚 字符"/>
    <w:basedOn w:val="a0"/>
    <w:link w:val="a9"/>
    <w:uiPriority w:val="99"/>
  </w:style>
  <w:style w:type="character" w:customStyle="1" w:styleId="a6">
    <w:name w:val="批注文字 字符"/>
    <w:link w:val="a4"/>
    <w:uiPriority w:val="99"/>
    <w:semiHidden/>
    <w:rPr>
      <w:sz w:val="20"/>
      <w:szCs w:val="20"/>
    </w:rPr>
  </w:style>
  <w:style w:type="character" w:customStyle="1" w:styleId="a5">
    <w:name w:val="批注主题 字符"/>
    <w:link w:val="a3"/>
    <w:uiPriority w:val="99"/>
    <w:semiHidden/>
    <w:rPr>
      <w:b/>
      <w:bCs/>
      <w:sz w:val="20"/>
      <w:szCs w:val="20"/>
    </w:rPr>
  </w:style>
  <w:style w:type="character" w:customStyle="1" w:styleId="a8">
    <w:name w:val="批注框文本 字符"/>
    <w:link w:val="a7"/>
    <w:uiPriority w:val="99"/>
    <w:semiHidden/>
    <w:rPr>
      <w:rFonts w:ascii="Segoe UI" w:hAnsi="Segoe UI" w:cs="Segoe UI"/>
      <w:sz w:val="18"/>
      <w:szCs w:val="18"/>
    </w:rPr>
  </w:style>
  <w:style w:type="character" w:styleId="af0">
    <w:name w:val="Unresolved Mention"/>
    <w:uiPriority w:val="99"/>
    <w:semiHidden/>
    <w:unhideWhenUsed/>
    <w:rsid w:val="008C67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x@sunkeyc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55</Words>
  <Characters>885</Characters>
  <Application>Microsoft Office Word</Application>
  <DocSecurity>0</DocSecurity>
  <Lines>7</Lines>
  <Paragraphs>2</Paragraphs>
  <ScaleCrop>false</ScaleCrop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1_</dc:title>
  <dc:creator>Fredric Ng</dc:creator>
  <cp:lastModifiedBy>明磊 包</cp:lastModifiedBy>
  <cp:revision>15</cp:revision>
  <cp:lastPrinted>2018-03-05T01:56:00Z</cp:lastPrinted>
  <dcterms:created xsi:type="dcterms:W3CDTF">2018-03-05T01:56:00Z</dcterms:created>
  <dcterms:modified xsi:type="dcterms:W3CDTF">2020-04-17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5060</vt:lpwstr>
  </property>
</Properties>
</file>